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w:t>
      </w:r>
      <w:r>
        <w:t xml:space="preserve"> </w:t>
      </w:r>
      <w:r>
        <w:t xml:space="preserve">Lyon,</w:t>
      </w:r>
      <w:r>
        <w:t xml:space="preserve"> </w:t>
      </w:r>
      <w:r>
        <w:t xml:space="preserve">France</w:t>
      </w:r>
    </w:p>
    <w:bookmarkStart w:id="26" w:name="X188f165af16fa9ff2f7d291818553f93cab6d25"/>
    <w:p>
      <w:pPr>
        <w:pStyle w:val="Heading1"/>
      </w:pPr>
      <w:r>
        <w:t xml:space="preserve">Internship Application Letter: Orthodontist Internship Opportunity at Leading Dental Clinic in Lyon, France</w:t>
      </w:r>
    </w:p>
    <w:p>
      <w:pPr>
        <w:pStyle w:val="FirstParagraph"/>
      </w:pPr>
      <w:r>
        <w:t xml:space="preserve">Dear Dr. [Clinic Director or Hiring Manager Name],</w:t>
      </w:r>
      <w:r>
        <w:br/>
      </w:r>
      <w:r>
        <w:t xml:space="preserve">Date: October 26, 2023</w:t>
      </w:r>
    </w:p>
    <w:p>
      <w:pPr>
        <w:pStyle w:val="BodyText"/>
      </w:pPr>
      <w:r>
        <w:t xml:space="preserve">I am writing with profound enthusiasm to submit my application for the Orthodontist Internship position at your esteemed dental practice in Lyon, France. As a dedicated final-year Dental Medicine student at [Your University Name] in [Your Country], I have meticulously prepared for this opportunity to immerse myself in the sophisticated orthodontic landscape of France’s vibrant cultural and medical hub—Lyon. This</w:t>
      </w:r>
      <w:r>
        <w:t xml:space="preserve"> </w:t>
      </w:r>
      <w:r>
        <w:rPr>
          <w:bCs/>
          <w:b/>
        </w:rPr>
        <w:t xml:space="preserve">Internship Application Letter</w:t>
      </w:r>
      <w:r>
        <w:t xml:space="preserve"> </w:t>
      </w:r>
      <w:r>
        <w:t xml:space="preserve">represents not merely a procedural step, but a deeply considered commitment to advancing my clinical expertise under the guidance of professionals who embody excellence within the French orthodontic community.</w:t>
      </w:r>
    </w:p>
    <w:bookmarkStart w:id="20" w:name="X5d01a8d8cf5396a59b4ea7c6b56f4a2283a97cf"/>
    <w:p>
      <w:pPr>
        <w:pStyle w:val="Heading2"/>
      </w:pPr>
      <w:r>
        <w:t xml:space="preserve">The Significance of Orthodontics in Modern French Dental Care</w:t>
      </w:r>
    </w:p>
    <w:p>
      <w:pPr>
        <w:pStyle w:val="FirstParagraph"/>
      </w:pPr>
      <w:r>
        <w:t xml:space="preserve">France places exceptional emphasis on preventive and aesthetic dentistry, with orthodontics standing as a cornerstone specialty. The French National Dental Council (Conseil National de l'Ordre des Médecins) actively promotes evidence-based orthodontic treatment to enhance oral health, facial aesthetics, and overall quality of life—principles I have diligently studied throughout my academic journey. My clinical rotations in [Mention University Clinic] exposed me to advanced techniques including clear aligner therapy (Invisalign®, ClearCorrect®), traditional bracket systems (metal, ceramic), and functional appliances. However, I recognize that true mastery in orthodontics transcends technical skill; it requires cultural sensitivity, meticulous communication, and adherence to the nuanced standards of European healthcare frameworks—a reality I am eager to embrace through this internship in</w:t>
      </w:r>
      <w:r>
        <w:t xml:space="preserve"> </w:t>
      </w:r>
      <w:r>
        <w:rPr>
          <w:bCs/>
          <w:b/>
        </w:rPr>
        <w:t xml:space="preserve">France Lyon</w:t>
      </w:r>
      <w:r>
        <w:t xml:space="preserve">.</w:t>
      </w:r>
    </w:p>
    <w:bookmarkEnd w:id="20"/>
    <w:bookmarkStart w:id="21" w:name="Xb0597bcf98164ac58feb8aa23dc186eb2ebb455"/>
    <w:p>
      <w:pPr>
        <w:pStyle w:val="Heading2"/>
      </w:pPr>
      <w:r>
        <w:t xml:space="preserve">Why Lyon? The Perfect Confluence of Innovation and Tradition</w:t>
      </w:r>
    </w:p>
    <w:p>
      <w:pPr>
        <w:pStyle w:val="FirstParagraph"/>
      </w:pPr>
      <w:r>
        <w:t xml:space="preserve">Lyon is not merely a geographic location for this opportunity; it is a dynamic center where France’s rich dental heritage converges with cutting-edge orthodontic innovation. Home to the prestigious University of Lyon School of Dental Medicine and numerous specialized clinics, Lyon offers an unparalleled ecosystem for professional growth. The city’s commitment to medical education—evident through its participation in the Rhône-Alpes health cluster—aligns perfectly with my aspiration to learn from practitioners who engage with both academic research (such as studies on early intervention for Class II malocclusions conducted at Lyon University Hospital) and complex private practice cases. I am particularly drawn to your clinic’s reputation for patient-centered care, a philosophy deeply rooted in French healthcare values that prioritize empathy alongside clinical precision. This internship represents my ideal pathway to contribute meaningfully to the orthodontic field within</w:t>
      </w:r>
      <w:r>
        <w:t xml:space="preserve"> </w:t>
      </w:r>
      <w:r>
        <w:rPr>
          <w:bCs/>
          <w:b/>
        </w:rPr>
        <w:t xml:space="preserve">France Lyon</w:t>
      </w:r>
      <w:r>
        <w:t xml:space="preserve">, while absorbing the city’s unique blend of historic charm and modern medical sophistication.</w:t>
      </w:r>
    </w:p>
    <w:bookmarkEnd w:id="21"/>
    <w:bookmarkStart w:id="22" w:name="Xde1b257d3f5477b01f2cbd7e89beef69ebe903a"/>
    <w:p>
      <w:pPr>
        <w:pStyle w:val="Heading2"/>
      </w:pPr>
      <w:r>
        <w:t xml:space="preserve">Academic and Clinical Preparation for Orthodontic Excellence</w:t>
      </w:r>
    </w:p>
    <w:p>
      <w:pPr>
        <w:pStyle w:val="FirstParagraph"/>
      </w:pPr>
      <w:r>
        <w:t xml:space="preserve">My academic record reflects a focused commitment to orthodontics. I achieved top honors in my Advanced Orthodontics module (Grade: 19/20), where I conducted an independent study on the biomechanical efficiency of temporary anchorage devices (TADs) in adult orthognathic treatment—a topic highly relevant to contemporary French practice. During my clinical clerkship at [Local Clinic Name], I assisted senior orthodontists in over 150 patient consultations, mastering diagnostic procedures including digital impressions (iTero®), cephalometric analysis, and treatment planning software. Crucially, I have actively sought opportunities to understand the French context: I completed a virtual module on "Orthodontic Regulations in France" through the European Dental Association’s online platform and participated in webinars hosted by the French Society of Orthodontics (SOFOD). This foundational knowledge ensures I can immediately contribute to your team while navigating patient interactions within France’s distinct healthcare protocol. My proficiency in English, combined with intermediate French (B1 level on the CEFR scale), allows me to engage confidently with patients and colleagues, a prerequisite for seamless integration into your practice.</w:t>
      </w:r>
    </w:p>
    <w:bookmarkEnd w:id="22"/>
    <w:bookmarkStart w:id="23" w:name="X898013df044c17e50f26282f05cb7301cc2b0ac"/>
    <w:p>
      <w:pPr>
        <w:pStyle w:val="Heading2"/>
      </w:pPr>
      <w:r>
        <w:t xml:space="preserve">Commitment to Ethical Practice and Cultural Integration</w:t>
      </w:r>
    </w:p>
    <w:p>
      <w:pPr>
        <w:pStyle w:val="FirstParagraph"/>
      </w:pPr>
      <w:r>
        <w:t xml:space="preserve">The ethical dimension of orthodontics in France is deeply intertwined with its social fabric. French dental professionals uphold rigorous standards regarding informed consent, patient autonomy, and transparency—principles I internalized during my ethics training at [Your University]. In Lyon, where community trust in healthcare is paramount, I am prepared to embody these values by prioritizing clear communication of treatment options (including cost structures under the French universal healthcare system), respecting diverse patient backgrounds, and maintaining absolute confidentiality. I understand that an</w:t>
      </w:r>
      <w:r>
        <w:t xml:space="preserve"> </w:t>
      </w:r>
      <w:r>
        <w:rPr>
          <w:bCs/>
          <w:b/>
        </w:rPr>
        <w:t xml:space="preserve">Internship Application Letter</w:t>
      </w:r>
      <w:r>
        <w:t xml:space="preserve"> </w:t>
      </w:r>
      <w:r>
        <w:t xml:space="preserve">must transcend skill listing; it must reflect a candidate’s readiness to operate within a specific cultural and professional ecosystem. Lyon’s multicultural environment—hosting significant immigrant populations with varied dental needs—further motivates my desire to learn from your team, who excel in delivering culturally competent orthodontic care.</w:t>
      </w:r>
    </w:p>
    <w:bookmarkEnd w:id="23"/>
    <w:bookmarkStart w:id="24" w:name="X8f8c3af01eef95fd31281c20e3f0b08593100db"/>
    <w:p>
      <w:pPr>
        <w:pStyle w:val="Heading2"/>
      </w:pPr>
      <w:r>
        <w:t xml:space="preserve">Why This Internship is the Pivotal Next Step</w:t>
      </w:r>
    </w:p>
    <w:p>
      <w:pPr>
        <w:pStyle w:val="FirstParagraph"/>
      </w:pPr>
      <w:r>
        <w:t xml:space="preserve">This internship is not merely a requirement for graduation; it is the strategic bridge between theoretical knowledge and clinical excellence within Europe’s most respected dental networks. France, particularly Lyon, offers a model of orthodontic care that balances technological advancement with holistic patient well-being—a paradigm I aspire to adopt. My goal extends beyond technical mastery: I aim to develop the diagnostic acumen to address complex cases (e.g., skeletal discrepancies in adolescents), refine my communication for collaborative interdisciplinary work (with maxillofacial surgeons, periodontists, and general dentists), and ultimately contribute to reducing orthodontic treatment disparities in underserved communities. By joining your clinic, I seek to absorb the institutional wisdom of a practice that thrives within Lyon’s thriving medical community—one where innovation is nurtured by a century of tradition.</w:t>
      </w:r>
    </w:p>
    <w:bookmarkEnd w:id="24"/>
    <w:bookmarkStart w:id="25" w:name="X563a18a1fe8ca424b7c0508179edfeb80676fcc"/>
    <w:p>
      <w:pPr>
        <w:pStyle w:val="Heading2"/>
      </w:pPr>
      <w:r>
        <w:t xml:space="preserve">Conclusion: A Seamless Transition to Orthodontic Practice in France</w:t>
      </w:r>
    </w:p>
    <w:p>
      <w:pPr>
        <w:pStyle w:val="FirstParagraph"/>
      </w:pPr>
      <w:r>
        <w:t xml:space="preserve">I am confident that my academic rigor, clinical exposure, and unwavering commitment to the highest standards of orthodontic care position me as an ideal candidate for your internship program. I have researched Lyon’s dental community extensively—through SOFOD publications, local medical journals like *La Revue Dentaire Française*, and conversations with French dental professionals—and remain deeply inspired by the city’s dedication to advancing oral health through science and compassion. This</w:t>
      </w:r>
      <w:r>
        <w:t xml:space="preserve"> </w:t>
      </w:r>
      <w:r>
        <w:rPr>
          <w:bCs/>
          <w:b/>
        </w:rPr>
        <w:t xml:space="preserve">Internship Application Letter</w:t>
      </w:r>
      <w:r>
        <w:t xml:space="preserve"> </w:t>
      </w:r>
      <w:r>
        <w:t xml:space="preserve">is a testament to my respect for your practice and my earnest desire to learn from the finest orthodontists in France. I am eager to discuss how my background aligns with your clinic’s mission during an interview at your earliest convenience.</w:t>
      </w:r>
    </w:p>
    <w:p>
      <w:pPr>
        <w:pStyle w:val="BodyText"/>
      </w:pPr>
      <w:r>
        <w:t xml:space="preserve">Thank you for considering my application. I have attached my CV, academic transcripts, and a letter of recommendation from Professor [Name] at [University]. I eagerly await the opportunity to contribute to the legacy of excellence in orthodontics that defines Lyon’s dental landscape.</w:t>
      </w:r>
    </w:p>
    <w:p>
      <w:pPr>
        <w:pStyle w:val="BodyText"/>
      </w:pPr>
      <w:r>
        <w:t xml:space="preserve">Sincerely,</w:t>
      </w:r>
      <w:r>
        <w:br/>
      </w:r>
      <w:r>
        <w:t xml:space="preserve">[Your Full Name]</w:t>
      </w:r>
      <w:r>
        <w:br/>
      </w:r>
      <w:r>
        <w:t xml:space="preserve">Dental Medicine Student (Final Year)</w:t>
      </w:r>
      <w:r>
        <w:br/>
      </w:r>
      <w:r>
        <w:t xml:space="preserve">[Your University Name]</w:t>
      </w:r>
      <w:r>
        <w:br/>
      </w:r>
      <w:r>
        <w:t xml:space="preserve">Email: [your.email@domain.com] | Phone: [+Country Code Your Numb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rthodontist Position - Lyon, France</dc:title>
  <dc:creator/>
  <cp:keywords/>
  <dcterms:created xsi:type="dcterms:W3CDTF">2025-12-10T21:39:51Z</dcterms:created>
  <dcterms:modified xsi:type="dcterms:W3CDTF">2025-12-10T21:39:51Z</dcterms:modified>
</cp:coreProperties>
</file>

<file path=docProps/custom.xml><?xml version="1.0" encoding="utf-8"?>
<Properties xmlns="http://schemas.openxmlformats.org/officeDocument/2006/custom-properties" xmlns:vt="http://schemas.openxmlformats.org/officeDocument/2006/docPropsVTypes"/>
</file>